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51D5" w:rsidRPr="005D51D5" w:rsidRDefault="00AC1E7A" w:rsidP="005D51D5">
      <w:pPr>
        <w:pStyle w:val="NormalWeb"/>
        <w:widowControl w:val="0"/>
        <w:spacing w:before="0" w:beforeAutospacing="0" w:after="240" w:afterAutospacing="0"/>
        <w:jc w:val="center"/>
        <w:rPr>
          <w:rFonts w:ascii="Arial" w:hAnsi="Arial" w:cs="Arial"/>
          <w:b/>
          <w:bCs/>
          <w:color w:val="000000"/>
          <w:sz w:val="40"/>
          <w:szCs w:val="36"/>
        </w:rPr>
      </w:pPr>
      <w:r>
        <w:rPr>
          <w:rFonts w:ascii="Arial" w:hAnsi="Arial" w:cs="Arial"/>
          <w:b/>
          <w:bCs/>
          <w:color w:val="000000"/>
          <w:sz w:val="40"/>
          <w:szCs w:val="36"/>
        </w:rPr>
        <w:t>Pre-Foreclosure F</w:t>
      </w:r>
      <w:r w:rsidR="00F266A9">
        <w:rPr>
          <w:rFonts w:ascii="Arial" w:hAnsi="Arial" w:cs="Arial"/>
          <w:b/>
          <w:bCs/>
          <w:color w:val="000000"/>
          <w:sz w:val="40"/>
          <w:szCs w:val="36"/>
        </w:rPr>
        <w:t xml:space="preserve">ollow Up </w:t>
      </w:r>
      <w:r w:rsidR="00AF3CBF" w:rsidRPr="00AC5BCF">
        <w:rPr>
          <w:rFonts w:ascii="Arial" w:hAnsi="Arial" w:cs="Arial"/>
          <w:b/>
          <w:bCs/>
          <w:color w:val="000000"/>
          <w:sz w:val="40"/>
          <w:szCs w:val="36"/>
        </w:rPr>
        <w:t>Script</w:t>
      </w:r>
    </w:p>
    <w:p w:rsidR="00AF3CBF" w:rsidRPr="00AC5BCF" w:rsidRDefault="00AF3CBF" w:rsidP="00155147">
      <w:pPr>
        <w:pStyle w:val="NormalWeb"/>
        <w:widowControl w:val="0"/>
        <w:spacing w:before="0" w:beforeAutospacing="0" w:after="120" w:afterAutospacing="0"/>
        <w:rPr>
          <w:rFonts w:ascii="Arial" w:hAnsi="Arial" w:cs="Arial"/>
        </w:rPr>
      </w:pPr>
      <w:r w:rsidRPr="00AC5BCF">
        <w:rPr>
          <w:rFonts w:ascii="Arial" w:hAnsi="Arial" w:cs="Arial"/>
          <w:b/>
          <w:bCs/>
          <w:color w:val="000000"/>
          <w:sz w:val="32"/>
          <w:szCs w:val="32"/>
        </w:rPr>
        <w:t xml:space="preserve">Step 1: </w:t>
      </w:r>
      <w:r w:rsidRPr="00AC5BCF">
        <w:rPr>
          <w:rFonts w:ascii="Arial" w:hAnsi="Arial" w:cs="Arial"/>
          <w:color w:val="000000"/>
          <w:sz w:val="32"/>
          <w:szCs w:val="32"/>
        </w:rPr>
        <w:t>Make sure you are talking to the owner.</w:t>
      </w:r>
    </w:p>
    <w:p w:rsidR="00BA72DC" w:rsidRDefault="00BA72DC" w:rsidP="00155147">
      <w:pPr>
        <w:pStyle w:val="NormalWeb"/>
        <w:widowControl w:val="0"/>
        <w:spacing w:before="0" w:beforeAutospacing="0" w:after="120" w:afterAutospacing="0"/>
        <w:rPr>
          <w:rFonts w:ascii="Arial" w:hAnsi="Arial" w:cs="Arial"/>
          <w:color w:val="000000"/>
          <w:sz w:val="32"/>
          <w:szCs w:val="32"/>
        </w:rPr>
      </w:pPr>
      <w:r w:rsidRPr="00BA72DC">
        <w:rPr>
          <w:rFonts w:ascii="Arial" w:hAnsi="Arial" w:cs="Arial"/>
          <w:color w:val="000000"/>
          <w:sz w:val="32"/>
          <w:szCs w:val="32"/>
        </w:rPr>
        <w:t>Call and ask for the owner by their first name only</w:t>
      </w:r>
      <w:r>
        <w:rPr>
          <w:rFonts w:ascii="Arial" w:hAnsi="Arial" w:cs="Arial"/>
          <w:color w:val="000000"/>
          <w:sz w:val="32"/>
          <w:szCs w:val="32"/>
        </w:rPr>
        <w:t>:</w:t>
      </w:r>
    </w:p>
    <w:p w:rsidR="00AF3CBF" w:rsidRPr="00975A9B" w:rsidRDefault="00975A9B" w:rsidP="00155147">
      <w:pPr>
        <w:widowControl w:val="0"/>
        <w:spacing w:after="120" w:line="276" w:lineRule="auto"/>
        <w:rPr>
          <w:rFonts w:ascii="Arial" w:eastAsia="Times New Roman" w:hAnsi="Arial" w:cs="Arial"/>
          <w:sz w:val="24"/>
          <w:szCs w:val="24"/>
        </w:rPr>
      </w:pPr>
      <w:r w:rsidRPr="00975A9B">
        <w:rPr>
          <w:rFonts w:ascii="Arial" w:eastAsia="Times New Roman" w:hAnsi="Arial" w:cs="Arial"/>
          <w:i/>
          <w:iCs/>
          <w:color w:val="000000"/>
          <w:sz w:val="32"/>
          <w:szCs w:val="30"/>
        </w:rPr>
        <w:t xml:space="preserve">“Hi, </w:t>
      </w:r>
      <w:r w:rsidR="00AC1E7A">
        <w:rPr>
          <w:rFonts w:ascii="Arial" w:eastAsia="Times New Roman" w:hAnsi="Arial" w:cs="Arial"/>
          <w:i/>
          <w:iCs/>
          <w:color w:val="000000"/>
          <w:sz w:val="32"/>
          <w:szCs w:val="30"/>
        </w:rPr>
        <w:t>is this ______</w:t>
      </w:r>
      <w:r w:rsidRPr="00975A9B">
        <w:rPr>
          <w:rFonts w:ascii="Arial" w:eastAsia="Times New Roman" w:hAnsi="Arial" w:cs="Arial"/>
          <w:i/>
          <w:iCs/>
          <w:color w:val="000000"/>
          <w:sz w:val="32"/>
          <w:szCs w:val="30"/>
        </w:rPr>
        <w:t>?”</w:t>
      </w:r>
    </w:p>
    <w:p w:rsidR="00625022" w:rsidRPr="00625022" w:rsidRDefault="00625022" w:rsidP="00155147">
      <w:pPr>
        <w:widowControl w:val="0"/>
        <w:spacing w:after="120"/>
        <w:rPr>
          <w:rFonts w:ascii="Arial" w:hAnsi="Arial" w:cs="Arial"/>
          <w:sz w:val="32"/>
          <w:szCs w:val="28"/>
        </w:rPr>
      </w:pPr>
      <w:r w:rsidRPr="00625022">
        <w:rPr>
          <w:rFonts w:ascii="Arial" w:hAnsi="Arial" w:cs="Arial"/>
          <w:b/>
          <w:sz w:val="32"/>
          <w:szCs w:val="28"/>
        </w:rPr>
        <w:t xml:space="preserve">Step </w:t>
      </w:r>
      <w:r w:rsidR="00975A9B">
        <w:rPr>
          <w:rFonts w:ascii="Arial" w:hAnsi="Arial" w:cs="Arial"/>
          <w:b/>
          <w:sz w:val="32"/>
          <w:szCs w:val="28"/>
        </w:rPr>
        <w:t>2</w:t>
      </w:r>
      <w:r w:rsidRPr="00625022">
        <w:rPr>
          <w:rFonts w:ascii="Arial" w:hAnsi="Arial" w:cs="Arial"/>
          <w:b/>
          <w:sz w:val="32"/>
          <w:szCs w:val="28"/>
        </w:rPr>
        <w:t xml:space="preserve">: </w:t>
      </w:r>
      <w:r w:rsidR="00975A9B">
        <w:rPr>
          <w:rFonts w:ascii="Arial" w:hAnsi="Arial" w:cs="Arial"/>
          <w:sz w:val="32"/>
          <w:szCs w:val="28"/>
        </w:rPr>
        <w:t>Introduce yourself</w:t>
      </w:r>
      <w:r w:rsidRPr="00625022">
        <w:rPr>
          <w:rFonts w:ascii="Arial" w:hAnsi="Arial" w:cs="Arial"/>
          <w:sz w:val="32"/>
          <w:szCs w:val="28"/>
        </w:rPr>
        <w:t xml:space="preserve">. </w:t>
      </w:r>
    </w:p>
    <w:p w:rsidR="00625022" w:rsidRPr="00625022" w:rsidRDefault="00975A9B" w:rsidP="00155147">
      <w:pPr>
        <w:widowControl w:val="0"/>
        <w:spacing w:after="120"/>
        <w:rPr>
          <w:rFonts w:ascii="Arial" w:hAnsi="Arial" w:cs="Arial"/>
          <w:i/>
          <w:sz w:val="32"/>
          <w:szCs w:val="28"/>
        </w:rPr>
      </w:pPr>
      <w:r>
        <w:rPr>
          <w:rFonts w:ascii="Arial" w:hAnsi="Arial" w:cs="Arial"/>
          <w:i/>
          <w:sz w:val="32"/>
          <w:szCs w:val="28"/>
        </w:rPr>
        <w:t xml:space="preserve">“My name is ____. I’m a Realtor </w:t>
      </w:r>
      <w:r w:rsidR="00625022" w:rsidRPr="00625022">
        <w:rPr>
          <w:rFonts w:ascii="Arial" w:hAnsi="Arial" w:cs="Arial"/>
          <w:i/>
          <w:sz w:val="32"/>
          <w:szCs w:val="28"/>
        </w:rPr>
        <w:t xml:space="preserve">here </w:t>
      </w:r>
      <w:r w:rsidR="00625022" w:rsidRPr="00625022">
        <w:rPr>
          <w:rFonts w:ascii="Arial" w:hAnsi="Arial" w:cs="Arial"/>
          <w:i/>
          <w:sz w:val="32"/>
          <w:szCs w:val="32"/>
        </w:rPr>
        <w:t xml:space="preserve">in </w:t>
      </w:r>
      <w:r w:rsidR="00625022" w:rsidRPr="00625022">
        <w:rPr>
          <w:rFonts w:ascii="Arial" w:hAnsi="Arial" w:cs="Arial"/>
          <w:i/>
          <w:sz w:val="32"/>
          <w:szCs w:val="32"/>
          <w:u w:val="single"/>
        </w:rPr>
        <w:t>City Name</w:t>
      </w:r>
      <w:r w:rsidR="00625022" w:rsidRPr="00625022">
        <w:rPr>
          <w:rFonts w:ascii="Arial" w:hAnsi="Arial" w:cs="Arial"/>
          <w:i/>
          <w:sz w:val="32"/>
          <w:szCs w:val="32"/>
        </w:rPr>
        <w:t xml:space="preserve">. </w:t>
      </w:r>
    </w:p>
    <w:p w:rsidR="00625022" w:rsidRDefault="00AC1E7A" w:rsidP="00155147">
      <w:pPr>
        <w:pStyle w:val="NormalWeb"/>
        <w:widowControl w:val="0"/>
        <w:spacing w:before="0" w:beforeAutospacing="0" w:after="120" w:afterAutospacing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i/>
          <w:iCs/>
          <w:color w:val="000000"/>
          <w:sz w:val="32"/>
          <w:szCs w:val="32"/>
        </w:rPr>
        <w:t>I heard your house was in foreclosure</w:t>
      </w:r>
      <w:r w:rsidR="00DC013E">
        <w:rPr>
          <w:rFonts w:ascii="Arial" w:hAnsi="Arial" w:cs="Arial"/>
          <w:i/>
          <w:iCs/>
          <w:color w:val="000000"/>
          <w:sz w:val="32"/>
          <w:szCs w:val="32"/>
        </w:rPr>
        <w:t xml:space="preserve">. I have some info on some different options you </w:t>
      </w:r>
      <w:proofErr w:type="gramStart"/>
      <w:r w:rsidR="00DC013E">
        <w:rPr>
          <w:rFonts w:ascii="Arial" w:hAnsi="Arial" w:cs="Arial"/>
          <w:i/>
          <w:iCs/>
          <w:color w:val="000000"/>
          <w:sz w:val="32"/>
          <w:szCs w:val="32"/>
        </w:rPr>
        <w:t>have to</w:t>
      </w:r>
      <w:proofErr w:type="gramEnd"/>
      <w:r w:rsidR="00DC013E">
        <w:rPr>
          <w:rFonts w:ascii="Arial" w:hAnsi="Arial" w:cs="Arial"/>
          <w:i/>
          <w:iCs/>
          <w:color w:val="000000"/>
          <w:sz w:val="32"/>
          <w:szCs w:val="32"/>
        </w:rPr>
        <w:t xml:space="preserve"> avoid foreclosure. Do you have a few minutes to talk about that? </w:t>
      </w:r>
      <w:r w:rsidR="00625022" w:rsidRPr="00625022">
        <w:rPr>
          <w:rFonts w:ascii="Arial" w:hAnsi="Arial" w:cs="Arial"/>
          <w:b/>
          <w:sz w:val="32"/>
          <w:szCs w:val="32"/>
        </w:rPr>
        <w:t xml:space="preserve">[Wait for them to </w:t>
      </w:r>
      <w:r>
        <w:rPr>
          <w:rFonts w:ascii="Arial" w:hAnsi="Arial" w:cs="Arial"/>
          <w:b/>
          <w:sz w:val="32"/>
          <w:szCs w:val="32"/>
        </w:rPr>
        <w:t>reply.</w:t>
      </w:r>
      <w:r w:rsidR="00625022" w:rsidRPr="00625022">
        <w:rPr>
          <w:rFonts w:ascii="Arial" w:hAnsi="Arial" w:cs="Arial"/>
          <w:b/>
          <w:sz w:val="32"/>
          <w:szCs w:val="32"/>
        </w:rPr>
        <w:t>]</w:t>
      </w:r>
    </w:p>
    <w:p w:rsidR="00AC1E7A" w:rsidRPr="00625022" w:rsidRDefault="00AC1E7A" w:rsidP="00AC1E7A">
      <w:pPr>
        <w:widowControl w:val="0"/>
        <w:spacing w:after="120"/>
        <w:rPr>
          <w:rFonts w:ascii="Arial" w:hAnsi="Arial" w:cs="Arial"/>
          <w:sz w:val="32"/>
          <w:szCs w:val="28"/>
        </w:rPr>
      </w:pPr>
      <w:r w:rsidRPr="00625022">
        <w:rPr>
          <w:rFonts w:ascii="Arial" w:hAnsi="Arial" w:cs="Arial"/>
          <w:b/>
          <w:sz w:val="32"/>
          <w:szCs w:val="28"/>
        </w:rPr>
        <w:t xml:space="preserve">Step </w:t>
      </w:r>
      <w:r>
        <w:rPr>
          <w:rFonts w:ascii="Arial" w:hAnsi="Arial" w:cs="Arial"/>
          <w:b/>
          <w:sz w:val="32"/>
          <w:szCs w:val="28"/>
        </w:rPr>
        <w:t>3</w:t>
      </w:r>
      <w:r w:rsidRPr="00625022">
        <w:rPr>
          <w:rFonts w:ascii="Arial" w:hAnsi="Arial" w:cs="Arial"/>
          <w:b/>
          <w:sz w:val="32"/>
          <w:szCs w:val="28"/>
        </w:rPr>
        <w:t xml:space="preserve">: </w:t>
      </w:r>
      <w:r>
        <w:rPr>
          <w:rFonts w:ascii="Arial" w:hAnsi="Arial" w:cs="Arial"/>
          <w:sz w:val="32"/>
          <w:szCs w:val="28"/>
        </w:rPr>
        <w:t>Offer them a free foreclosure consultation</w:t>
      </w:r>
      <w:r w:rsidRPr="00625022">
        <w:rPr>
          <w:rFonts w:ascii="Arial" w:hAnsi="Arial" w:cs="Arial"/>
          <w:sz w:val="32"/>
          <w:szCs w:val="28"/>
        </w:rPr>
        <w:t xml:space="preserve">. </w:t>
      </w:r>
    </w:p>
    <w:p w:rsidR="00DC013E" w:rsidRDefault="00162296" w:rsidP="00162296">
      <w:pPr>
        <w:pStyle w:val="NormalWeb"/>
        <w:widowControl w:val="0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>
        <w:rPr>
          <w:rFonts w:ascii="Arial" w:hAnsi="Arial" w:cs="Arial"/>
          <w:i/>
          <w:iCs/>
          <w:color w:val="000000"/>
          <w:sz w:val="32"/>
          <w:szCs w:val="32"/>
        </w:rPr>
        <w:t>“</w:t>
      </w:r>
      <w:r w:rsidR="007F4840" w:rsidRPr="00162296">
        <w:rPr>
          <w:rFonts w:ascii="Arial" w:hAnsi="Arial" w:cs="Arial"/>
          <w:i/>
          <w:iCs/>
          <w:color w:val="000000"/>
          <w:sz w:val="32"/>
          <w:szCs w:val="32"/>
        </w:rPr>
        <w:t>Let me tell you a little bit about what I do. I educate homeowners on their rights and options to</w:t>
      </w:r>
      <w:r>
        <w:rPr>
          <w:rFonts w:ascii="Arial" w:hAnsi="Arial" w:cs="Arial"/>
          <w:i/>
          <w:iCs/>
          <w:color w:val="000000"/>
          <w:sz w:val="32"/>
          <w:szCs w:val="32"/>
        </w:rPr>
        <w:t xml:space="preserve"> avoid foreclosure.</w:t>
      </w:r>
    </w:p>
    <w:p w:rsidR="00DC013E" w:rsidRDefault="00DC013E" w:rsidP="00162296">
      <w:pPr>
        <w:pStyle w:val="NormalWeb"/>
        <w:widowControl w:val="0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>
        <w:rPr>
          <w:rFonts w:ascii="Arial" w:hAnsi="Arial" w:cs="Arial"/>
          <w:i/>
          <w:iCs/>
          <w:color w:val="000000"/>
          <w:sz w:val="32"/>
          <w:szCs w:val="32"/>
        </w:rPr>
        <w:t>I help them understand their options to avoid foreclosure and even put some cash in their pocket. I can</w:t>
      </w:r>
      <w:r w:rsidR="007F4840" w:rsidRPr="00162296">
        <w:rPr>
          <w:rFonts w:ascii="Arial" w:hAnsi="Arial" w:cs="Arial"/>
          <w:i/>
          <w:iCs/>
          <w:color w:val="000000"/>
          <w:sz w:val="32"/>
          <w:szCs w:val="32"/>
        </w:rPr>
        <w:t xml:space="preserve"> come out to your home, </w:t>
      </w:r>
      <w:r w:rsidR="00162296">
        <w:rPr>
          <w:rFonts w:ascii="Arial" w:hAnsi="Arial" w:cs="Arial"/>
          <w:i/>
          <w:iCs/>
          <w:color w:val="000000"/>
          <w:sz w:val="32"/>
          <w:szCs w:val="32"/>
        </w:rPr>
        <w:t xml:space="preserve">explain your rights and all the different options available to you, </w:t>
      </w:r>
      <w:r w:rsidR="007F4840" w:rsidRPr="00162296">
        <w:rPr>
          <w:rFonts w:ascii="Arial" w:hAnsi="Arial" w:cs="Arial"/>
          <w:i/>
          <w:iCs/>
          <w:color w:val="000000"/>
          <w:sz w:val="32"/>
          <w:szCs w:val="32"/>
        </w:rPr>
        <w:t xml:space="preserve">and answer any questions you may have. </w:t>
      </w:r>
    </w:p>
    <w:p w:rsidR="007F4840" w:rsidRDefault="007F4840" w:rsidP="00162296">
      <w:pPr>
        <w:pStyle w:val="NormalWeb"/>
        <w:widowControl w:val="0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 w:rsidRPr="00162296">
        <w:rPr>
          <w:rFonts w:ascii="Arial" w:hAnsi="Arial" w:cs="Arial"/>
          <w:i/>
          <w:iCs/>
          <w:color w:val="000000"/>
          <w:sz w:val="32"/>
          <w:szCs w:val="32"/>
        </w:rPr>
        <w:t xml:space="preserve">It takes about 30 minutes to go thru everything. </w:t>
      </w:r>
      <w:r w:rsidR="00162296">
        <w:rPr>
          <w:rFonts w:ascii="Arial" w:hAnsi="Arial" w:cs="Arial"/>
          <w:i/>
          <w:iCs/>
          <w:color w:val="000000"/>
          <w:sz w:val="32"/>
          <w:szCs w:val="32"/>
        </w:rPr>
        <w:t xml:space="preserve">When do you have 30 minutes available to meet? </w:t>
      </w:r>
      <w:r w:rsidRPr="00162296">
        <w:rPr>
          <w:rFonts w:ascii="Arial" w:hAnsi="Arial" w:cs="Arial"/>
          <w:i/>
          <w:iCs/>
          <w:color w:val="000000"/>
          <w:sz w:val="32"/>
          <w:szCs w:val="32"/>
        </w:rPr>
        <w:t xml:space="preserve"> </w:t>
      </w:r>
    </w:p>
    <w:p w:rsidR="00162296" w:rsidRDefault="00162296" w:rsidP="00DE2942">
      <w:pPr>
        <w:pStyle w:val="NormalWeb"/>
        <w:widowControl w:val="0"/>
        <w:spacing w:before="0" w:beforeAutospacing="0" w:after="120" w:afterAutospacing="0"/>
        <w:ind w:left="720"/>
        <w:rPr>
          <w:rFonts w:ascii="Arial" w:hAnsi="Arial" w:cs="Arial"/>
          <w:i/>
          <w:iCs/>
          <w:color w:val="000000"/>
          <w:sz w:val="32"/>
          <w:szCs w:val="32"/>
        </w:rPr>
      </w:pPr>
      <w:r w:rsidRPr="00162296">
        <w:rPr>
          <w:rFonts w:ascii="Arial" w:hAnsi="Arial" w:cs="Arial"/>
          <w:b/>
          <w:iCs/>
          <w:color w:val="000000"/>
          <w:sz w:val="32"/>
          <w:szCs w:val="32"/>
        </w:rPr>
        <w:t>If they say “Yes”</w:t>
      </w:r>
      <w:r w:rsidRPr="00162296">
        <w:rPr>
          <w:rFonts w:ascii="Arial" w:hAnsi="Arial" w:cs="Arial"/>
          <w:iCs/>
          <w:color w:val="000000"/>
          <w:sz w:val="32"/>
          <w:szCs w:val="32"/>
        </w:rPr>
        <w:t>, then schedule an appointment with them.</w:t>
      </w:r>
      <w:r>
        <w:rPr>
          <w:rFonts w:ascii="Arial" w:hAnsi="Arial" w:cs="Arial"/>
          <w:i/>
          <w:iCs/>
          <w:color w:val="000000"/>
          <w:sz w:val="32"/>
          <w:szCs w:val="32"/>
        </w:rPr>
        <w:t xml:space="preserve"> </w:t>
      </w:r>
    </w:p>
    <w:p w:rsidR="00DE2942" w:rsidRPr="00DE2942" w:rsidRDefault="00162296" w:rsidP="00DE2942">
      <w:pPr>
        <w:pStyle w:val="NormalWeb"/>
        <w:widowControl w:val="0"/>
        <w:numPr>
          <w:ilvl w:val="0"/>
          <w:numId w:val="7"/>
        </w:numPr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 w:rsidRPr="00162296">
        <w:rPr>
          <w:rFonts w:ascii="Arial" w:hAnsi="Arial" w:cs="Arial"/>
          <w:b/>
          <w:iCs/>
          <w:color w:val="000000"/>
          <w:sz w:val="32"/>
          <w:szCs w:val="32"/>
        </w:rPr>
        <w:t>If they say “</w:t>
      </w:r>
      <w:r>
        <w:rPr>
          <w:rFonts w:ascii="Arial" w:hAnsi="Arial" w:cs="Arial"/>
          <w:b/>
          <w:iCs/>
          <w:color w:val="000000"/>
          <w:sz w:val="32"/>
          <w:szCs w:val="32"/>
        </w:rPr>
        <w:t>No</w:t>
      </w:r>
      <w:r w:rsidRPr="00162296">
        <w:rPr>
          <w:rFonts w:ascii="Arial" w:hAnsi="Arial" w:cs="Arial"/>
          <w:b/>
          <w:iCs/>
          <w:color w:val="000000"/>
          <w:sz w:val="32"/>
          <w:szCs w:val="32"/>
        </w:rPr>
        <w:t>”</w:t>
      </w:r>
      <w:r w:rsidRPr="00162296">
        <w:rPr>
          <w:rFonts w:ascii="Arial" w:hAnsi="Arial" w:cs="Arial"/>
          <w:iCs/>
          <w:color w:val="000000"/>
          <w:sz w:val="32"/>
          <w:szCs w:val="32"/>
        </w:rPr>
        <w:t>, then</w:t>
      </w:r>
      <w:r>
        <w:rPr>
          <w:rFonts w:ascii="Arial" w:hAnsi="Arial" w:cs="Arial"/>
          <w:iCs/>
          <w:color w:val="000000"/>
          <w:sz w:val="32"/>
          <w:szCs w:val="32"/>
        </w:rPr>
        <w:t xml:space="preserve"> reply, </w:t>
      </w:r>
      <w:r>
        <w:rPr>
          <w:rFonts w:ascii="Arial" w:hAnsi="Arial" w:cs="Arial"/>
          <w:i/>
          <w:iCs/>
          <w:color w:val="000000"/>
          <w:sz w:val="32"/>
          <w:szCs w:val="32"/>
        </w:rPr>
        <w:t xml:space="preserve">“Would you like me to send you some information on your different options?” </w:t>
      </w:r>
      <w:r w:rsidR="00DE2942" w:rsidRPr="00625022">
        <w:rPr>
          <w:rFonts w:ascii="Arial" w:hAnsi="Arial" w:cs="Arial"/>
          <w:b/>
          <w:sz w:val="32"/>
          <w:szCs w:val="32"/>
        </w:rPr>
        <w:t xml:space="preserve">[Wait for them to </w:t>
      </w:r>
      <w:r w:rsidR="00DE2942">
        <w:rPr>
          <w:rFonts w:ascii="Arial" w:hAnsi="Arial" w:cs="Arial"/>
          <w:b/>
          <w:sz w:val="32"/>
          <w:szCs w:val="32"/>
        </w:rPr>
        <w:t>reply.]</w:t>
      </w:r>
      <w:r w:rsidR="00DE2942">
        <w:rPr>
          <w:rFonts w:ascii="Arial" w:hAnsi="Arial" w:cs="Arial"/>
          <w:i/>
          <w:iCs/>
          <w:color w:val="000000"/>
          <w:sz w:val="32"/>
          <w:szCs w:val="32"/>
        </w:rPr>
        <w:t xml:space="preserve"> What’s your email address? I’ll email it to you. </w:t>
      </w:r>
    </w:p>
    <w:p w:rsidR="006B7144" w:rsidRDefault="00162296" w:rsidP="00162296">
      <w:pPr>
        <w:pStyle w:val="NormalWeb"/>
        <w:widowControl w:val="0"/>
        <w:tabs>
          <w:tab w:val="left" w:pos="4140"/>
        </w:tabs>
        <w:spacing w:before="0" w:beforeAutospacing="0" w:after="24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 w:rsidRPr="00F266A9">
        <w:rPr>
          <w:rFonts w:ascii="Arial" w:hAnsi="Arial" w:cs="Arial"/>
          <w:b/>
          <w:iCs/>
          <w:color w:val="000000"/>
          <w:sz w:val="32"/>
          <w:szCs w:val="32"/>
        </w:rPr>
        <w:t>If they</w:t>
      </w:r>
      <w:r w:rsidR="00DE2942">
        <w:rPr>
          <w:rFonts w:ascii="Arial" w:hAnsi="Arial" w:cs="Arial"/>
          <w:b/>
          <w:iCs/>
          <w:color w:val="000000"/>
          <w:sz w:val="32"/>
          <w:szCs w:val="32"/>
        </w:rPr>
        <w:t xml:space="preserve"> aren’t interested in you emailing them their options, </w:t>
      </w:r>
      <w:r w:rsidRPr="00F266A9">
        <w:rPr>
          <w:rFonts w:ascii="Arial" w:hAnsi="Arial" w:cs="Arial"/>
          <w:iCs/>
          <w:color w:val="000000"/>
          <w:sz w:val="32"/>
          <w:szCs w:val="32"/>
        </w:rPr>
        <w:t>then thank them for their time and get off the phone.</w:t>
      </w:r>
      <w:r w:rsidRPr="00F266A9">
        <w:rPr>
          <w:rFonts w:ascii="Arial" w:hAnsi="Arial" w:cs="Arial"/>
          <w:i/>
          <w:iCs/>
          <w:color w:val="000000"/>
          <w:sz w:val="32"/>
          <w:szCs w:val="32"/>
        </w:rPr>
        <w:t xml:space="preserve"> </w:t>
      </w:r>
    </w:p>
    <w:p w:rsidR="006B7144" w:rsidRPr="006B7144" w:rsidRDefault="006B7144" w:rsidP="006B7144">
      <w:pPr>
        <w:pStyle w:val="NormalWeb"/>
        <w:widowControl w:val="0"/>
        <w:spacing w:before="0" w:beforeAutospacing="0" w:after="240" w:afterAutospacing="0"/>
        <w:jc w:val="center"/>
        <w:rPr>
          <w:rFonts w:ascii="Arial" w:hAnsi="Arial" w:cs="Arial"/>
          <w:b/>
          <w:bCs/>
          <w:color w:val="000000"/>
          <w:sz w:val="40"/>
          <w:szCs w:val="36"/>
        </w:rPr>
      </w:pPr>
      <w:r w:rsidRPr="006B7144">
        <w:rPr>
          <w:rFonts w:ascii="Arial" w:hAnsi="Arial" w:cs="Arial"/>
          <w:b/>
          <w:bCs/>
          <w:color w:val="000000"/>
          <w:sz w:val="40"/>
          <w:szCs w:val="36"/>
        </w:rPr>
        <w:t xml:space="preserve">Here’s the script to call them back next week. </w:t>
      </w:r>
    </w:p>
    <w:p w:rsidR="00162296" w:rsidRDefault="00DE2942" w:rsidP="00162296">
      <w:pPr>
        <w:pStyle w:val="NormalWeb"/>
        <w:widowControl w:val="0"/>
        <w:tabs>
          <w:tab w:val="left" w:pos="4140"/>
        </w:tabs>
        <w:spacing w:before="0" w:beforeAutospacing="0" w:after="240" w:afterAutospacing="0"/>
        <w:rPr>
          <w:rFonts w:ascii="Arial" w:hAnsi="Arial" w:cs="Arial"/>
          <w:i/>
          <w:iCs/>
          <w:color w:val="000000"/>
          <w:sz w:val="32"/>
          <w:szCs w:val="32"/>
        </w:rPr>
      </w:pPr>
      <w:r w:rsidRPr="006B7144">
        <w:rPr>
          <w:rFonts w:ascii="Arial" w:hAnsi="Arial" w:cs="Arial"/>
          <w:iCs/>
          <w:color w:val="000000"/>
          <w:sz w:val="32"/>
          <w:szCs w:val="32"/>
        </w:rPr>
        <w:t>Call back next week</w:t>
      </w:r>
      <w:r w:rsidR="006B7144" w:rsidRPr="006B7144">
        <w:rPr>
          <w:rFonts w:ascii="Arial" w:hAnsi="Arial" w:cs="Arial"/>
          <w:iCs/>
          <w:color w:val="000000"/>
          <w:sz w:val="32"/>
          <w:szCs w:val="32"/>
        </w:rPr>
        <w:t xml:space="preserve"> and say</w:t>
      </w:r>
      <w:r w:rsidRPr="006B7144">
        <w:rPr>
          <w:rFonts w:ascii="Arial" w:hAnsi="Arial" w:cs="Arial"/>
          <w:iCs/>
          <w:color w:val="000000"/>
          <w:sz w:val="32"/>
          <w:szCs w:val="32"/>
        </w:rPr>
        <w:t>,</w:t>
      </w:r>
      <w:r>
        <w:rPr>
          <w:rFonts w:ascii="Arial" w:hAnsi="Arial" w:cs="Arial"/>
          <w:i/>
          <w:iCs/>
          <w:color w:val="000000"/>
          <w:sz w:val="32"/>
          <w:szCs w:val="32"/>
        </w:rPr>
        <w:t xml:space="preserve"> </w:t>
      </w:r>
      <w:r w:rsidR="006B7144">
        <w:rPr>
          <w:rFonts w:ascii="Arial" w:hAnsi="Arial" w:cs="Arial"/>
          <w:i/>
          <w:iCs/>
          <w:color w:val="000000"/>
          <w:sz w:val="32"/>
          <w:szCs w:val="32"/>
        </w:rPr>
        <w:t xml:space="preserve">“Hey, </w:t>
      </w:r>
      <w:proofErr w:type="spellStart"/>
      <w:r w:rsidR="006B7144">
        <w:rPr>
          <w:rFonts w:ascii="Arial" w:hAnsi="Arial" w:cs="Arial"/>
          <w:i/>
          <w:iCs/>
          <w:color w:val="000000"/>
          <w:sz w:val="32"/>
          <w:szCs w:val="32"/>
        </w:rPr>
        <w:t>its</w:t>
      </w:r>
      <w:proofErr w:type="spellEnd"/>
      <w:r w:rsidR="006B7144">
        <w:rPr>
          <w:rFonts w:ascii="Arial" w:hAnsi="Arial" w:cs="Arial"/>
          <w:i/>
          <w:iCs/>
          <w:color w:val="000000"/>
          <w:sz w:val="32"/>
          <w:szCs w:val="32"/>
        </w:rPr>
        <w:t xml:space="preserve"> ________. I’m the Realtor that called you last week. I was just thinking about you. Are </w:t>
      </w:r>
      <w:r w:rsidR="00117145">
        <w:rPr>
          <w:rFonts w:ascii="Arial" w:hAnsi="Arial" w:cs="Arial"/>
          <w:i/>
          <w:iCs/>
          <w:color w:val="000000"/>
          <w:sz w:val="32"/>
          <w:szCs w:val="32"/>
        </w:rPr>
        <w:t xml:space="preserve">your sure you don’t want </w:t>
      </w:r>
      <w:r w:rsidR="00DC013E">
        <w:rPr>
          <w:rFonts w:ascii="Arial" w:hAnsi="Arial" w:cs="Arial"/>
          <w:i/>
          <w:iCs/>
          <w:color w:val="000000"/>
          <w:sz w:val="32"/>
          <w:szCs w:val="32"/>
        </w:rPr>
        <w:t xml:space="preserve">some more information on your different </w:t>
      </w:r>
      <w:r w:rsidR="00117145">
        <w:rPr>
          <w:rFonts w:ascii="Arial" w:hAnsi="Arial" w:cs="Arial"/>
          <w:i/>
          <w:iCs/>
          <w:color w:val="000000"/>
          <w:sz w:val="32"/>
          <w:szCs w:val="32"/>
        </w:rPr>
        <w:t xml:space="preserve">options to avoid foreclosure? </w:t>
      </w:r>
      <w:r w:rsidR="00DC013E">
        <w:rPr>
          <w:rFonts w:ascii="Arial" w:hAnsi="Arial" w:cs="Arial"/>
          <w:i/>
          <w:iCs/>
          <w:color w:val="000000"/>
          <w:sz w:val="32"/>
          <w:szCs w:val="32"/>
        </w:rPr>
        <w:t xml:space="preserve">Do you have some time available to meet and talk about </w:t>
      </w:r>
      <w:bookmarkStart w:id="0" w:name="_GoBack"/>
      <w:bookmarkEnd w:id="0"/>
      <w:r w:rsidR="00DC013E">
        <w:rPr>
          <w:rFonts w:ascii="Arial" w:hAnsi="Arial" w:cs="Arial"/>
          <w:i/>
          <w:iCs/>
          <w:color w:val="000000"/>
          <w:sz w:val="32"/>
          <w:szCs w:val="32"/>
        </w:rPr>
        <w:lastRenderedPageBreak/>
        <w:t>them?</w:t>
      </w:r>
      <w:r w:rsidR="00117145">
        <w:rPr>
          <w:rFonts w:ascii="Arial" w:hAnsi="Arial" w:cs="Arial"/>
          <w:i/>
          <w:iCs/>
          <w:color w:val="000000"/>
          <w:sz w:val="32"/>
          <w:szCs w:val="32"/>
        </w:rPr>
        <w:t xml:space="preserve">” </w:t>
      </w:r>
    </w:p>
    <w:p w:rsidR="00AC1E7A" w:rsidRDefault="00AC1E7A" w:rsidP="00155147">
      <w:pPr>
        <w:pStyle w:val="NormalWeb"/>
        <w:widowControl w:val="0"/>
        <w:spacing w:before="0" w:beforeAutospacing="0" w:after="120" w:afterAutospacing="0"/>
        <w:rPr>
          <w:rFonts w:ascii="Arial" w:hAnsi="Arial" w:cs="Arial"/>
          <w:i/>
          <w:iCs/>
          <w:color w:val="000000"/>
          <w:sz w:val="32"/>
          <w:szCs w:val="32"/>
        </w:rPr>
      </w:pPr>
    </w:p>
    <w:p w:rsidR="002E0F06" w:rsidRDefault="002E0F06" w:rsidP="00155147">
      <w:pPr>
        <w:widowControl w:val="0"/>
        <w:spacing w:after="120"/>
        <w:rPr>
          <w:rFonts w:ascii="Arial" w:eastAsia="Calibri" w:hAnsi="Arial" w:cs="Arial"/>
          <w:sz w:val="32"/>
          <w:szCs w:val="30"/>
        </w:rPr>
      </w:pPr>
    </w:p>
    <w:p w:rsidR="00155147" w:rsidRPr="00975A9B" w:rsidRDefault="00155147" w:rsidP="00155147">
      <w:pPr>
        <w:widowControl w:val="0"/>
        <w:spacing w:after="120"/>
        <w:rPr>
          <w:rFonts w:ascii="Arial" w:eastAsia="Calibri" w:hAnsi="Arial" w:cs="Arial"/>
          <w:sz w:val="32"/>
          <w:szCs w:val="30"/>
        </w:rPr>
      </w:pPr>
    </w:p>
    <w:sectPr w:rsidR="00155147" w:rsidRPr="00975A9B" w:rsidSect="00155147">
      <w:type w:val="continuous"/>
      <w:pgSz w:w="12240" w:h="15840"/>
      <w:pgMar w:top="1152" w:right="1008" w:bottom="1152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766CE"/>
    <w:multiLevelType w:val="hybridMultilevel"/>
    <w:tmpl w:val="6DE67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04F59"/>
    <w:multiLevelType w:val="multilevel"/>
    <w:tmpl w:val="7D325ADA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3B903A15"/>
    <w:multiLevelType w:val="hybridMultilevel"/>
    <w:tmpl w:val="0FA80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9271C"/>
    <w:multiLevelType w:val="hybridMultilevel"/>
    <w:tmpl w:val="4732C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282CB5"/>
    <w:multiLevelType w:val="multilevel"/>
    <w:tmpl w:val="CECC2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FB2A99"/>
    <w:multiLevelType w:val="hybridMultilevel"/>
    <w:tmpl w:val="B5C85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706930"/>
    <w:multiLevelType w:val="hybridMultilevel"/>
    <w:tmpl w:val="419A0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tDS3MDY2NDOxMDBV0lEKTi0uzszPAykwqgUA/e4C+SwAAAA="/>
  </w:docVars>
  <w:rsids>
    <w:rsidRoot w:val="00AF3CBF"/>
    <w:rsid w:val="000010E9"/>
    <w:rsid w:val="00003CF5"/>
    <w:rsid w:val="00004270"/>
    <w:rsid w:val="00007955"/>
    <w:rsid w:val="00012608"/>
    <w:rsid w:val="00017642"/>
    <w:rsid w:val="00020A64"/>
    <w:rsid w:val="00023933"/>
    <w:rsid w:val="00024F37"/>
    <w:rsid w:val="0003134A"/>
    <w:rsid w:val="000317CA"/>
    <w:rsid w:val="00032A0D"/>
    <w:rsid w:val="000404AE"/>
    <w:rsid w:val="0004073F"/>
    <w:rsid w:val="00040786"/>
    <w:rsid w:val="00046008"/>
    <w:rsid w:val="00050AB2"/>
    <w:rsid w:val="00051D59"/>
    <w:rsid w:val="000533DA"/>
    <w:rsid w:val="000544A8"/>
    <w:rsid w:val="00054E24"/>
    <w:rsid w:val="0006239E"/>
    <w:rsid w:val="00067B99"/>
    <w:rsid w:val="00071667"/>
    <w:rsid w:val="00076CDF"/>
    <w:rsid w:val="00085201"/>
    <w:rsid w:val="00086DF9"/>
    <w:rsid w:val="000913D5"/>
    <w:rsid w:val="0009179D"/>
    <w:rsid w:val="00091E62"/>
    <w:rsid w:val="000956AA"/>
    <w:rsid w:val="00095783"/>
    <w:rsid w:val="00097F64"/>
    <w:rsid w:val="000A00FB"/>
    <w:rsid w:val="000A6FA2"/>
    <w:rsid w:val="000B45CC"/>
    <w:rsid w:val="000B54FD"/>
    <w:rsid w:val="000B6A08"/>
    <w:rsid w:val="000C45D4"/>
    <w:rsid w:val="000D4B81"/>
    <w:rsid w:val="000E1E13"/>
    <w:rsid w:val="000E2315"/>
    <w:rsid w:val="000E360B"/>
    <w:rsid w:val="000F123A"/>
    <w:rsid w:val="000F22D1"/>
    <w:rsid w:val="000F277C"/>
    <w:rsid w:val="000F2AF6"/>
    <w:rsid w:val="000F5B09"/>
    <w:rsid w:val="00117145"/>
    <w:rsid w:val="00121616"/>
    <w:rsid w:val="00121E88"/>
    <w:rsid w:val="001312A0"/>
    <w:rsid w:val="00135BAC"/>
    <w:rsid w:val="00136043"/>
    <w:rsid w:val="00140C68"/>
    <w:rsid w:val="0015086D"/>
    <w:rsid w:val="00150A45"/>
    <w:rsid w:val="001516DB"/>
    <w:rsid w:val="001529AC"/>
    <w:rsid w:val="00153BB4"/>
    <w:rsid w:val="00155147"/>
    <w:rsid w:val="00155A9E"/>
    <w:rsid w:val="00156E63"/>
    <w:rsid w:val="001617DC"/>
    <w:rsid w:val="00162296"/>
    <w:rsid w:val="0016415C"/>
    <w:rsid w:val="0016686E"/>
    <w:rsid w:val="0017121F"/>
    <w:rsid w:val="00172401"/>
    <w:rsid w:val="0017243F"/>
    <w:rsid w:val="00175442"/>
    <w:rsid w:val="0017685F"/>
    <w:rsid w:val="0018315C"/>
    <w:rsid w:val="0019084C"/>
    <w:rsid w:val="00192D97"/>
    <w:rsid w:val="001946E3"/>
    <w:rsid w:val="001A0412"/>
    <w:rsid w:val="001A055D"/>
    <w:rsid w:val="001A082D"/>
    <w:rsid w:val="001A10DE"/>
    <w:rsid w:val="001A2EDA"/>
    <w:rsid w:val="001A3341"/>
    <w:rsid w:val="001A55F0"/>
    <w:rsid w:val="001B18A8"/>
    <w:rsid w:val="001B2F86"/>
    <w:rsid w:val="001B3F2A"/>
    <w:rsid w:val="001B447E"/>
    <w:rsid w:val="001C1F37"/>
    <w:rsid w:val="001C1FD3"/>
    <w:rsid w:val="001C3247"/>
    <w:rsid w:val="001C3868"/>
    <w:rsid w:val="001C4227"/>
    <w:rsid w:val="001C5DB7"/>
    <w:rsid w:val="001D0E80"/>
    <w:rsid w:val="001D2448"/>
    <w:rsid w:val="001E0056"/>
    <w:rsid w:val="001E7130"/>
    <w:rsid w:val="001E7E09"/>
    <w:rsid w:val="001F0DE2"/>
    <w:rsid w:val="001F250F"/>
    <w:rsid w:val="001F4CF0"/>
    <w:rsid w:val="00203155"/>
    <w:rsid w:val="002041B5"/>
    <w:rsid w:val="00204E81"/>
    <w:rsid w:val="0021383A"/>
    <w:rsid w:val="00213E74"/>
    <w:rsid w:val="002153E7"/>
    <w:rsid w:val="00215826"/>
    <w:rsid w:val="00215A4E"/>
    <w:rsid w:val="002164E7"/>
    <w:rsid w:val="002179F8"/>
    <w:rsid w:val="00222FF0"/>
    <w:rsid w:val="002254F3"/>
    <w:rsid w:val="00226A5A"/>
    <w:rsid w:val="00230D1F"/>
    <w:rsid w:val="00243420"/>
    <w:rsid w:val="0024483C"/>
    <w:rsid w:val="00244A09"/>
    <w:rsid w:val="00245E43"/>
    <w:rsid w:val="00250794"/>
    <w:rsid w:val="00251E27"/>
    <w:rsid w:val="00253BF6"/>
    <w:rsid w:val="00255F58"/>
    <w:rsid w:val="00260CE4"/>
    <w:rsid w:val="00262D67"/>
    <w:rsid w:val="0026476C"/>
    <w:rsid w:val="00270977"/>
    <w:rsid w:val="00271350"/>
    <w:rsid w:val="002742EB"/>
    <w:rsid w:val="00274E75"/>
    <w:rsid w:val="00275F34"/>
    <w:rsid w:val="00283BDF"/>
    <w:rsid w:val="002A0578"/>
    <w:rsid w:val="002A3F39"/>
    <w:rsid w:val="002A7E0F"/>
    <w:rsid w:val="002B20A6"/>
    <w:rsid w:val="002C70E2"/>
    <w:rsid w:val="002D145B"/>
    <w:rsid w:val="002D459F"/>
    <w:rsid w:val="002D7BE2"/>
    <w:rsid w:val="002E003B"/>
    <w:rsid w:val="002E0F06"/>
    <w:rsid w:val="002E7DDC"/>
    <w:rsid w:val="002F2CA1"/>
    <w:rsid w:val="002F3A7D"/>
    <w:rsid w:val="002F3DC1"/>
    <w:rsid w:val="002F634B"/>
    <w:rsid w:val="002F7928"/>
    <w:rsid w:val="0030299E"/>
    <w:rsid w:val="00304497"/>
    <w:rsid w:val="003143CB"/>
    <w:rsid w:val="00316BE0"/>
    <w:rsid w:val="00320CA2"/>
    <w:rsid w:val="00321108"/>
    <w:rsid w:val="003243CC"/>
    <w:rsid w:val="00324443"/>
    <w:rsid w:val="00324E6B"/>
    <w:rsid w:val="00325511"/>
    <w:rsid w:val="00325A1A"/>
    <w:rsid w:val="00326357"/>
    <w:rsid w:val="003266D9"/>
    <w:rsid w:val="00332F3A"/>
    <w:rsid w:val="0033413C"/>
    <w:rsid w:val="003344AD"/>
    <w:rsid w:val="0033486F"/>
    <w:rsid w:val="00337325"/>
    <w:rsid w:val="0034252C"/>
    <w:rsid w:val="00342675"/>
    <w:rsid w:val="00350FB3"/>
    <w:rsid w:val="00357AD7"/>
    <w:rsid w:val="00361594"/>
    <w:rsid w:val="00364F56"/>
    <w:rsid w:val="003717A5"/>
    <w:rsid w:val="00374A15"/>
    <w:rsid w:val="00374A2C"/>
    <w:rsid w:val="003778DF"/>
    <w:rsid w:val="00380C8E"/>
    <w:rsid w:val="00384623"/>
    <w:rsid w:val="00385969"/>
    <w:rsid w:val="00387567"/>
    <w:rsid w:val="00390E2F"/>
    <w:rsid w:val="00391EBD"/>
    <w:rsid w:val="0039242C"/>
    <w:rsid w:val="00394E59"/>
    <w:rsid w:val="003969D1"/>
    <w:rsid w:val="003A3F1F"/>
    <w:rsid w:val="003C062C"/>
    <w:rsid w:val="003C202E"/>
    <w:rsid w:val="003D250E"/>
    <w:rsid w:val="003D28BD"/>
    <w:rsid w:val="003D42F0"/>
    <w:rsid w:val="003D6F46"/>
    <w:rsid w:val="003E06C0"/>
    <w:rsid w:val="003E49DC"/>
    <w:rsid w:val="003E6902"/>
    <w:rsid w:val="003F26A6"/>
    <w:rsid w:val="00400AC1"/>
    <w:rsid w:val="00401096"/>
    <w:rsid w:val="00401B96"/>
    <w:rsid w:val="0041251C"/>
    <w:rsid w:val="00412CB5"/>
    <w:rsid w:val="00414858"/>
    <w:rsid w:val="00415254"/>
    <w:rsid w:val="00421C07"/>
    <w:rsid w:val="0042351A"/>
    <w:rsid w:val="00430A8F"/>
    <w:rsid w:val="00436C87"/>
    <w:rsid w:val="00443BCC"/>
    <w:rsid w:val="004513BE"/>
    <w:rsid w:val="0045318B"/>
    <w:rsid w:val="004537BC"/>
    <w:rsid w:val="004570E6"/>
    <w:rsid w:val="0046009A"/>
    <w:rsid w:val="00473865"/>
    <w:rsid w:val="00475BFF"/>
    <w:rsid w:val="00475C4D"/>
    <w:rsid w:val="004840A1"/>
    <w:rsid w:val="004842BB"/>
    <w:rsid w:val="00485139"/>
    <w:rsid w:val="004876C4"/>
    <w:rsid w:val="00495034"/>
    <w:rsid w:val="004A128F"/>
    <w:rsid w:val="004A1D04"/>
    <w:rsid w:val="004A251C"/>
    <w:rsid w:val="004A31F5"/>
    <w:rsid w:val="004A4D32"/>
    <w:rsid w:val="004A628D"/>
    <w:rsid w:val="004B1113"/>
    <w:rsid w:val="004B3998"/>
    <w:rsid w:val="004B5909"/>
    <w:rsid w:val="004B7593"/>
    <w:rsid w:val="004C1759"/>
    <w:rsid w:val="004C6660"/>
    <w:rsid w:val="004C68FF"/>
    <w:rsid w:val="004D44A9"/>
    <w:rsid w:val="004E143F"/>
    <w:rsid w:val="004F45D6"/>
    <w:rsid w:val="004F4A8E"/>
    <w:rsid w:val="004F522B"/>
    <w:rsid w:val="00503533"/>
    <w:rsid w:val="0050708C"/>
    <w:rsid w:val="00510426"/>
    <w:rsid w:val="005143EE"/>
    <w:rsid w:val="00525254"/>
    <w:rsid w:val="00530B61"/>
    <w:rsid w:val="00534080"/>
    <w:rsid w:val="005428FA"/>
    <w:rsid w:val="00543761"/>
    <w:rsid w:val="00543FEB"/>
    <w:rsid w:val="0054494A"/>
    <w:rsid w:val="00544BAF"/>
    <w:rsid w:val="005451B5"/>
    <w:rsid w:val="005476E0"/>
    <w:rsid w:val="005526EE"/>
    <w:rsid w:val="00553130"/>
    <w:rsid w:val="005550DA"/>
    <w:rsid w:val="005561C9"/>
    <w:rsid w:val="00560A22"/>
    <w:rsid w:val="00561F8E"/>
    <w:rsid w:val="005628C5"/>
    <w:rsid w:val="0056302C"/>
    <w:rsid w:val="0056481E"/>
    <w:rsid w:val="005648E2"/>
    <w:rsid w:val="005674C4"/>
    <w:rsid w:val="00567FF0"/>
    <w:rsid w:val="00570578"/>
    <w:rsid w:val="00573C69"/>
    <w:rsid w:val="00576D00"/>
    <w:rsid w:val="005908C2"/>
    <w:rsid w:val="005A14B0"/>
    <w:rsid w:val="005A2715"/>
    <w:rsid w:val="005A3B01"/>
    <w:rsid w:val="005A5818"/>
    <w:rsid w:val="005B08A0"/>
    <w:rsid w:val="005B0BB0"/>
    <w:rsid w:val="005B1B02"/>
    <w:rsid w:val="005B2349"/>
    <w:rsid w:val="005B30CB"/>
    <w:rsid w:val="005B4588"/>
    <w:rsid w:val="005B5763"/>
    <w:rsid w:val="005C22D0"/>
    <w:rsid w:val="005C2833"/>
    <w:rsid w:val="005C33CC"/>
    <w:rsid w:val="005C408C"/>
    <w:rsid w:val="005C4D9C"/>
    <w:rsid w:val="005C4FAA"/>
    <w:rsid w:val="005C5512"/>
    <w:rsid w:val="005C7E1B"/>
    <w:rsid w:val="005C7FC7"/>
    <w:rsid w:val="005D51D5"/>
    <w:rsid w:val="005D56E2"/>
    <w:rsid w:val="005D5EBD"/>
    <w:rsid w:val="005D6CC0"/>
    <w:rsid w:val="005D76C9"/>
    <w:rsid w:val="005E0596"/>
    <w:rsid w:val="005E11FC"/>
    <w:rsid w:val="005E4CB5"/>
    <w:rsid w:val="005E6C89"/>
    <w:rsid w:val="005E7ACB"/>
    <w:rsid w:val="005F05AE"/>
    <w:rsid w:val="005F7486"/>
    <w:rsid w:val="006008C1"/>
    <w:rsid w:val="00602CB2"/>
    <w:rsid w:val="00605BC3"/>
    <w:rsid w:val="00606A9D"/>
    <w:rsid w:val="00607A6B"/>
    <w:rsid w:val="00610243"/>
    <w:rsid w:val="0061448A"/>
    <w:rsid w:val="00625022"/>
    <w:rsid w:val="0063044D"/>
    <w:rsid w:val="00631FC2"/>
    <w:rsid w:val="00632502"/>
    <w:rsid w:val="006331D4"/>
    <w:rsid w:val="00634586"/>
    <w:rsid w:val="00641336"/>
    <w:rsid w:val="00647EDF"/>
    <w:rsid w:val="00650DA4"/>
    <w:rsid w:val="0065418A"/>
    <w:rsid w:val="00654AE0"/>
    <w:rsid w:val="00665A91"/>
    <w:rsid w:val="006778FC"/>
    <w:rsid w:val="00680A7A"/>
    <w:rsid w:val="00682429"/>
    <w:rsid w:val="0069461B"/>
    <w:rsid w:val="006A174C"/>
    <w:rsid w:val="006A7794"/>
    <w:rsid w:val="006B051C"/>
    <w:rsid w:val="006B1592"/>
    <w:rsid w:val="006B383A"/>
    <w:rsid w:val="006B4BA9"/>
    <w:rsid w:val="006B7144"/>
    <w:rsid w:val="006C3F57"/>
    <w:rsid w:val="006C43F8"/>
    <w:rsid w:val="006C52CA"/>
    <w:rsid w:val="006E1A01"/>
    <w:rsid w:val="006E6237"/>
    <w:rsid w:val="00700670"/>
    <w:rsid w:val="007016C4"/>
    <w:rsid w:val="007020F2"/>
    <w:rsid w:val="0070616B"/>
    <w:rsid w:val="007102DC"/>
    <w:rsid w:val="00710F42"/>
    <w:rsid w:val="007126D5"/>
    <w:rsid w:val="007177AB"/>
    <w:rsid w:val="007262D6"/>
    <w:rsid w:val="00727644"/>
    <w:rsid w:val="00734816"/>
    <w:rsid w:val="00744B16"/>
    <w:rsid w:val="0074772A"/>
    <w:rsid w:val="007520BA"/>
    <w:rsid w:val="007524EE"/>
    <w:rsid w:val="0076368E"/>
    <w:rsid w:val="0076674A"/>
    <w:rsid w:val="007871AE"/>
    <w:rsid w:val="00787856"/>
    <w:rsid w:val="007900EB"/>
    <w:rsid w:val="007A0C30"/>
    <w:rsid w:val="007A386A"/>
    <w:rsid w:val="007B00D6"/>
    <w:rsid w:val="007B0FBA"/>
    <w:rsid w:val="007C6600"/>
    <w:rsid w:val="007C6743"/>
    <w:rsid w:val="007C7460"/>
    <w:rsid w:val="007D128B"/>
    <w:rsid w:val="007D6D05"/>
    <w:rsid w:val="007D7E6A"/>
    <w:rsid w:val="007E3B00"/>
    <w:rsid w:val="007F3433"/>
    <w:rsid w:val="007F4840"/>
    <w:rsid w:val="008006B0"/>
    <w:rsid w:val="00801797"/>
    <w:rsid w:val="0080527E"/>
    <w:rsid w:val="008114E0"/>
    <w:rsid w:val="0081286B"/>
    <w:rsid w:val="008168CF"/>
    <w:rsid w:val="00823DC5"/>
    <w:rsid w:val="00826FE0"/>
    <w:rsid w:val="00833B66"/>
    <w:rsid w:val="0083517A"/>
    <w:rsid w:val="00836061"/>
    <w:rsid w:val="00847250"/>
    <w:rsid w:val="00847FC0"/>
    <w:rsid w:val="00854FBB"/>
    <w:rsid w:val="0086182C"/>
    <w:rsid w:val="00862DE4"/>
    <w:rsid w:val="008630FD"/>
    <w:rsid w:val="00863665"/>
    <w:rsid w:val="008673EA"/>
    <w:rsid w:val="008679F2"/>
    <w:rsid w:val="00873BEA"/>
    <w:rsid w:val="0087453A"/>
    <w:rsid w:val="00877D96"/>
    <w:rsid w:val="00883AF6"/>
    <w:rsid w:val="00884BBD"/>
    <w:rsid w:val="00887A63"/>
    <w:rsid w:val="00891DCE"/>
    <w:rsid w:val="008945E8"/>
    <w:rsid w:val="008A2340"/>
    <w:rsid w:val="008A3EA0"/>
    <w:rsid w:val="008A3F47"/>
    <w:rsid w:val="008A4B0E"/>
    <w:rsid w:val="008A5A74"/>
    <w:rsid w:val="008B0651"/>
    <w:rsid w:val="008B0D99"/>
    <w:rsid w:val="008B3C5B"/>
    <w:rsid w:val="008B7E23"/>
    <w:rsid w:val="008C0403"/>
    <w:rsid w:val="008C5CA6"/>
    <w:rsid w:val="008D128B"/>
    <w:rsid w:val="008D153C"/>
    <w:rsid w:val="008D637C"/>
    <w:rsid w:val="008E2040"/>
    <w:rsid w:val="008F01F0"/>
    <w:rsid w:val="008F6E37"/>
    <w:rsid w:val="00916D57"/>
    <w:rsid w:val="00924FC5"/>
    <w:rsid w:val="0093202D"/>
    <w:rsid w:val="009367B2"/>
    <w:rsid w:val="00961F17"/>
    <w:rsid w:val="009665FC"/>
    <w:rsid w:val="00971B55"/>
    <w:rsid w:val="00975A9B"/>
    <w:rsid w:val="009761EE"/>
    <w:rsid w:val="00984CC5"/>
    <w:rsid w:val="00990933"/>
    <w:rsid w:val="009914E1"/>
    <w:rsid w:val="00991B42"/>
    <w:rsid w:val="00996B34"/>
    <w:rsid w:val="009A1F19"/>
    <w:rsid w:val="009A4C86"/>
    <w:rsid w:val="009A4F63"/>
    <w:rsid w:val="009B002C"/>
    <w:rsid w:val="009B1661"/>
    <w:rsid w:val="009B21B0"/>
    <w:rsid w:val="009B3E09"/>
    <w:rsid w:val="009C1990"/>
    <w:rsid w:val="009C3F62"/>
    <w:rsid w:val="009C6BBA"/>
    <w:rsid w:val="009D30A1"/>
    <w:rsid w:val="009E1B23"/>
    <w:rsid w:val="009E1CFA"/>
    <w:rsid w:val="009E2152"/>
    <w:rsid w:val="009F17BB"/>
    <w:rsid w:val="00A004DD"/>
    <w:rsid w:val="00A01015"/>
    <w:rsid w:val="00A0769C"/>
    <w:rsid w:val="00A10B6D"/>
    <w:rsid w:val="00A11918"/>
    <w:rsid w:val="00A16362"/>
    <w:rsid w:val="00A16A61"/>
    <w:rsid w:val="00A17985"/>
    <w:rsid w:val="00A201FE"/>
    <w:rsid w:val="00A20577"/>
    <w:rsid w:val="00A20A1F"/>
    <w:rsid w:val="00A23530"/>
    <w:rsid w:val="00A244E2"/>
    <w:rsid w:val="00A26138"/>
    <w:rsid w:val="00A3754E"/>
    <w:rsid w:val="00A37AE5"/>
    <w:rsid w:val="00A41F44"/>
    <w:rsid w:val="00A50424"/>
    <w:rsid w:val="00A527A5"/>
    <w:rsid w:val="00A52A76"/>
    <w:rsid w:val="00A53ADC"/>
    <w:rsid w:val="00A53FD3"/>
    <w:rsid w:val="00A60D13"/>
    <w:rsid w:val="00A6262C"/>
    <w:rsid w:val="00A65D81"/>
    <w:rsid w:val="00A704DA"/>
    <w:rsid w:val="00A731C7"/>
    <w:rsid w:val="00A73264"/>
    <w:rsid w:val="00A73404"/>
    <w:rsid w:val="00A8444E"/>
    <w:rsid w:val="00A84AEB"/>
    <w:rsid w:val="00A93A98"/>
    <w:rsid w:val="00A96B63"/>
    <w:rsid w:val="00AA00EF"/>
    <w:rsid w:val="00AA4A72"/>
    <w:rsid w:val="00AB156C"/>
    <w:rsid w:val="00AB29F5"/>
    <w:rsid w:val="00AB6B75"/>
    <w:rsid w:val="00AB7CA0"/>
    <w:rsid w:val="00AB7FD4"/>
    <w:rsid w:val="00AC0DFD"/>
    <w:rsid w:val="00AC1E7A"/>
    <w:rsid w:val="00AC1EAE"/>
    <w:rsid w:val="00AC2E27"/>
    <w:rsid w:val="00AC52D8"/>
    <w:rsid w:val="00AC5BCF"/>
    <w:rsid w:val="00AC65AC"/>
    <w:rsid w:val="00AD0F77"/>
    <w:rsid w:val="00AD1BFA"/>
    <w:rsid w:val="00AE4377"/>
    <w:rsid w:val="00AE4947"/>
    <w:rsid w:val="00AF06F5"/>
    <w:rsid w:val="00AF31A9"/>
    <w:rsid w:val="00AF3293"/>
    <w:rsid w:val="00AF3CBF"/>
    <w:rsid w:val="00B049AC"/>
    <w:rsid w:val="00B167E0"/>
    <w:rsid w:val="00B1695C"/>
    <w:rsid w:val="00B16E5E"/>
    <w:rsid w:val="00B17ACE"/>
    <w:rsid w:val="00B21A12"/>
    <w:rsid w:val="00B245A0"/>
    <w:rsid w:val="00B31610"/>
    <w:rsid w:val="00B408DD"/>
    <w:rsid w:val="00B41D74"/>
    <w:rsid w:val="00B43167"/>
    <w:rsid w:val="00B44FD8"/>
    <w:rsid w:val="00B514AC"/>
    <w:rsid w:val="00B56CCE"/>
    <w:rsid w:val="00B6323B"/>
    <w:rsid w:val="00B65E9A"/>
    <w:rsid w:val="00B71821"/>
    <w:rsid w:val="00B7573F"/>
    <w:rsid w:val="00B7576A"/>
    <w:rsid w:val="00B76FDF"/>
    <w:rsid w:val="00B77BAF"/>
    <w:rsid w:val="00B80EE1"/>
    <w:rsid w:val="00B8116E"/>
    <w:rsid w:val="00B81A6F"/>
    <w:rsid w:val="00B82E90"/>
    <w:rsid w:val="00B84998"/>
    <w:rsid w:val="00B87F86"/>
    <w:rsid w:val="00B96C64"/>
    <w:rsid w:val="00B976DF"/>
    <w:rsid w:val="00BA6689"/>
    <w:rsid w:val="00BA72DC"/>
    <w:rsid w:val="00BB2B92"/>
    <w:rsid w:val="00BB3F76"/>
    <w:rsid w:val="00BB4E6C"/>
    <w:rsid w:val="00BB64A1"/>
    <w:rsid w:val="00BB7ED3"/>
    <w:rsid w:val="00BC404F"/>
    <w:rsid w:val="00BD07B2"/>
    <w:rsid w:val="00BD2F97"/>
    <w:rsid w:val="00BD587D"/>
    <w:rsid w:val="00BE4042"/>
    <w:rsid w:val="00BE59DA"/>
    <w:rsid w:val="00BE6024"/>
    <w:rsid w:val="00BF31BA"/>
    <w:rsid w:val="00BF5483"/>
    <w:rsid w:val="00C02B50"/>
    <w:rsid w:val="00C03460"/>
    <w:rsid w:val="00C058A8"/>
    <w:rsid w:val="00C06B35"/>
    <w:rsid w:val="00C07B30"/>
    <w:rsid w:val="00C10182"/>
    <w:rsid w:val="00C1351A"/>
    <w:rsid w:val="00C21766"/>
    <w:rsid w:val="00C24B2B"/>
    <w:rsid w:val="00C36195"/>
    <w:rsid w:val="00C40A3B"/>
    <w:rsid w:val="00C415B6"/>
    <w:rsid w:val="00C41CD3"/>
    <w:rsid w:val="00C51B95"/>
    <w:rsid w:val="00C52550"/>
    <w:rsid w:val="00C5277D"/>
    <w:rsid w:val="00C6205D"/>
    <w:rsid w:val="00C64008"/>
    <w:rsid w:val="00C6532F"/>
    <w:rsid w:val="00C70A2A"/>
    <w:rsid w:val="00C73163"/>
    <w:rsid w:val="00C73B9F"/>
    <w:rsid w:val="00C8295E"/>
    <w:rsid w:val="00C871D4"/>
    <w:rsid w:val="00C92710"/>
    <w:rsid w:val="00C97319"/>
    <w:rsid w:val="00C97637"/>
    <w:rsid w:val="00CA02C3"/>
    <w:rsid w:val="00CA6AE6"/>
    <w:rsid w:val="00CB09FD"/>
    <w:rsid w:val="00CB4408"/>
    <w:rsid w:val="00CC172A"/>
    <w:rsid w:val="00CC31DC"/>
    <w:rsid w:val="00CC3D30"/>
    <w:rsid w:val="00CD4CEB"/>
    <w:rsid w:val="00CD70E7"/>
    <w:rsid w:val="00CD781D"/>
    <w:rsid w:val="00CE268A"/>
    <w:rsid w:val="00CE6531"/>
    <w:rsid w:val="00D0316C"/>
    <w:rsid w:val="00D0335E"/>
    <w:rsid w:val="00D07CD3"/>
    <w:rsid w:val="00D10E91"/>
    <w:rsid w:val="00D10FE4"/>
    <w:rsid w:val="00D11243"/>
    <w:rsid w:val="00D1197E"/>
    <w:rsid w:val="00D162EC"/>
    <w:rsid w:val="00D24605"/>
    <w:rsid w:val="00D252F0"/>
    <w:rsid w:val="00D36FFC"/>
    <w:rsid w:val="00D37655"/>
    <w:rsid w:val="00D41798"/>
    <w:rsid w:val="00D44118"/>
    <w:rsid w:val="00D46C4F"/>
    <w:rsid w:val="00D52795"/>
    <w:rsid w:val="00D52EB8"/>
    <w:rsid w:val="00D5314C"/>
    <w:rsid w:val="00D63DA3"/>
    <w:rsid w:val="00D65B97"/>
    <w:rsid w:val="00D71D66"/>
    <w:rsid w:val="00D80C09"/>
    <w:rsid w:val="00D80F1E"/>
    <w:rsid w:val="00D81553"/>
    <w:rsid w:val="00D830B2"/>
    <w:rsid w:val="00D858EA"/>
    <w:rsid w:val="00D85D10"/>
    <w:rsid w:val="00D90196"/>
    <w:rsid w:val="00D96D75"/>
    <w:rsid w:val="00DA0C83"/>
    <w:rsid w:val="00DA2512"/>
    <w:rsid w:val="00DB1424"/>
    <w:rsid w:val="00DB41B8"/>
    <w:rsid w:val="00DB716D"/>
    <w:rsid w:val="00DC013E"/>
    <w:rsid w:val="00DC261E"/>
    <w:rsid w:val="00DD36B3"/>
    <w:rsid w:val="00DD554C"/>
    <w:rsid w:val="00DE2942"/>
    <w:rsid w:val="00DE3A9B"/>
    <w:rsid w:val="00DE478E"/>
    <w:rsid w:val="00DF41B8"/>
    <w:rsid w:val="00DF563E"/>
    <w:rsid w:val="00E00DF9"/>
    <w:rsid w:val="00E0153D"/>
    <w:rsid w:val="00E05E60"/>
    <w:rsid w:val="00E14DA9"/>
    <w:rsid w:val="00E17759"/>
    <w:rsid w:val="00E214A9"/>
    <w:rsid w:val="00E25C95"/>
    <w:rsid w:val="00E264D5"/>
    <w:rsid w:val="00E327F3"/>
    <w:rsid w:val="00E33FD2"/>
    <w:rsid w:val="00E35198"/>
    <w:rsid w:val="00E423B5"/>
    <w:rsid w:val="00E45BBB"/>
    <w:rsid w:val="00E47447"/>
    <w:rsid w:val="00E55E10"/>
    <w:rsid w:val="00E579A5"/>
    <w:rsid w:val="00E60C62"/>
    <w:rsid w:val="00E61CD4"/>
    <w:rsid w:val="00E62DC8"/>
    <w:rsid w:val="00E63A5D"/>
    <w:rsid w:val="00E649C6"/>
    <w:rsid w:val="00E6555D"/>
    <w:rsid w:val="00E704F3"/>
    <w:rsid w:val="00E73518"/>
    <w:rsid w:val="00E74EB5"/>
    <w:rsid w:val="00E76045"/>
    <w:rsid w:val="00E85814"/>
    <w:rsid w:val="00E90D05"/>
    <w:rsid w:val="00E9344A"/>
    <w:rsid w:val="00E952D9"/>
    <w:rsid w:val="00E973C2"/>
    <w:rsid w:val="00EA17F3"/>
    <w:rsid w:val="00EA2507"/>
    <w:rsid w:val="00EA4FDD"/>
    <w:rsid w:val="00EB15B4"/>
    <w:rsid w:val="00EB417B"/>
    <w:rsid w:val="00EB6A04"/>
    <w:rsid w:val="00EB7283"/>
    <w:rsid w:val="00EC038D"/>
    <w:rsid w:val="00EC2A7B"/>
    <w:rsid w:val="00EC3AE4"/>
    <w:rsid w:val="00ED2269"/>
    <w:rsid w:val="00ED6D3E"/>
    <w:rsid w:val="00EE4859"/>
    <w:rsid w:val="00EE6C9F"/>
    <w:rsid w:val="00EF081B"/>
    <w:rsid w:val="00EF2F6E"/>
    <w:rsid w:val="00EF5781"/>
    <w:rsid w:val="00F05CBE"/>
    <w:rsid w:val="00F1064B"/>
    <w:rsid w:val="00F12F72"/>
    <w:rsid w:val="00F13BEA"/>
    <w:rsid w:val="00F14943"/>
    <w:rsid w:val="00F201D8"/>
    <w:rsid w:val="00F21832"/>
    <w:rsid w:val="00F2517F"/>
    <w:rsid w:val="00F258AD"/>
    <w:rsid w:val="00F26491"/>
    <w:rsid w:val="00F266A9"/>
    <w:rsid w:val="00F26FF8"/>
    <w:rsid w:val="00F34223"/>
    <w:rsid w:val="00F34341"/>
    <w:rsid w:val="00F35627"/>
    <w:rsid w:val="00F35628"/>
    <w:rsid w:val="00F358AB"/>
    <w:rsid w:val="00F4544D"/>
    <w:rsid w:val="00F46ACA"/>
    <w:rsid w:val="00F53746"/>
    <w:rsid w:val="00F562CC"/>
    <w:rsid w:val="00F60531"/>
    <w:rsid w:val="00F6392D"/>
    <w:rsid w:val="00F6594B"/>
    <w:rsid w:val="00F6667B"/>
    <w:rsid w:val="00F66DB1"/>
    <w:rsid w:val="00F6711E"/>
    <w:rsid w:val="00F67CFA"/>
    <w:rsid w:val="00F71E87"/>
    <w:rsid w:val="00F73730"/>
    <w:rsid w:val="00F73818"/>
    <w:rsid w:val="00F832B4"/>
    <w:rsid w:val="00F86C6C"/>
    <w:rsid w:val="00F90056"/>
    <w:rsid w:val="00F91D12"/>
    <w:rsid w:val="00F920E4"/>
    <w:rsid w:val="00F94C8C"/>
    <w:rsid w:val="00F957DA"/>
    <w:rsid w:val="00F9775A"/>
    <w:rsid w:val="00FA0D0B"/>
    <w:rsid w:val="00FA2A28"/>
    <w:rsid w:val="00FA6BF6"/>
    <w:rsid w:val="00FA6E06"/>
    <w:rsid w:val="00FB4C79"/>
    <w:rsid w:val="00FC0FB5"/>
    <w:rsid w:val="00FC167D"/>
    <w:rsid w:val="00FC7D36"/>
    <w:rsid w:val="00FD1354"/>
    <w:rsid w:val="00FE429C"/>
    <w:rsid w:val="00FE42C6"/>
    <w:rsid w:val="00FE655F"/>
    <w:rsid w:val="00FF09D4"/>
    <w:rsid w:val="00FF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5B99D"/>
  <w15:chartTrackingRefBased/>
  <w15:docId w15:val="{0C1BCE3A-EEB6-4468-8F5C-4CF46C1C2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F3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B1113"/>
    <w:pPr>
      <w:ind w:left="720"/>
      <w:contextualSpacing/>
    </w:pPr>
  </w:style>
  <w:style w:type="paragraph" w:customStyle="1" w:styleId="Normal1">
    <w:name w:val="Normal1"/>
    <w:rsid w:val="007F4840"/>
    <w:pPr>
      <w:spacing w:after="0" w:line="276" w:lineRule="auto"/>
    </w:pPr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curry</dc:creator>
  <cp:keywords/>
  <dc:description/>
  <cp:lastModifiedBy>Ben Curry</cp:lastModifiedBy>
  <cp:revision>3</cp:revision>
  <dcterms:created xsi:type="dcterms:W3CDTF">2017-09-27T16:27:00Z</dcterms:created>
  <dcterms:modified xsi:type="dcterms:W3CDTF">2017-09-27T17:04:00Z</dcterms:modified>
</cp:coreProperties>
</file>